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649FF67E" w:rsidR="00522EEA" w:rsidRPr="00B90FCE" w:rsidRDefault="00E37A12" w:rsidP="00C246A4">
      <w:pPr>
        <w:jc w:val="center"/>
        <w:rPr>
          <w:sz w:val="20"/>
        </w:rPr>
      </w:pPr>
      <w:r w:rsidRPr="00B90FCE">
        <w:rPr>
          <w:sz w:val="20"/>
        </w:rPr>
        <w:t>N</w:t>
      </w:r>
      <w:r w:rsidR="00522EEA" w:rsidRPr="00B90FCE">
        <w:rPr>
          <w:sz w:val="20"/>
        </w:rPr>
        <w:t>odibinājum</w:t>
      </w:r>
      <w:r w:rsidRPr="00B90FCE">
        <w:rPr>
          <w:sz w:val="20"/>
        </w:rPr>
        <w:t>i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Dabas fonds”</w:t>
      </w:r>
      <w:r w:rsidRPr="00B90FCE">
        <w:rPr>
          <w:sz w:val="20"/>
        </w:rPr>
        <w:t>,</w:t>
      </w:r>
      <w:r w:rsidR="00522EEA" w:rsidRPr="00B90FCE">
        <w:rPr>
          <w:sz w:val="20"/>
        </w:rPr>
        <w:t xml:space="preserve">  „Pasaules Dabas fonds”,</w:t>
      </w:r>
      <w:r w:rsidRPr="00B90FCE">
        <w:rPr>
          <w:sz w:val="20"/>
        </w:rPr>
        <w:t xml:space="preserve"> „Ķemeru Nacionālā parka fonds”, “Teiču dabas fonds”, </w:t>
      </w:r>
      <w:r w:rsidR="00522EEA" w:rsidRPr="00B90FCE">
        <w:rPr>
          <w:sz w:val="20"/>
        </w:rPr>
        <w:t>biedrīb</w:t>
      </w:r>
      <w:r w:rsidRPr="00B90FCE">
        <w:rPr>
          <w:sz w:val="20"/>
        </w:rPr>
        <w:t>as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Ornitoloģijas biedrība”,</w:t>
      </w:r>
      <w:r w:rsidRPr="00B90FCE">
        <w:rPr>
          <w:sz w:val="20"/>
        </w:rPr>
        <w:t xml:space="preserve"> </w:t>
      </w:r>
      <w:r w:rsidR="00522EEA" w:rsidRPr="00B90FCE">
        <w:rPr>
          <w:sz w:val="20"/>
        </w:rPr>
        <w:t xml:space="preserve">„Vides </w:t>
      </w:r>
      <w:proofErr w:type="spellStart"/>
      <w:r w:rsidR="00522EEA" w:rsidRPr="00B90FCE">
        <w:rPr>
          <w:sz w:val="20"/>
        </w:rPr>
        <w:t>fakti”</w:t>
      </w:r>
      <w:r w:rsidR="00B70097">
        <w:rPr>
          <w:sz w:val="20"/>
        </w:rPr>
        <w:t>,</w:t>
      </w:r>
      <w:r w:rsidR="00522EEA" w:rsidRPr="00B90FCE">
        <w:rPr>
          <w:sz w:val="20"/>
        </w:rPr>
        <w:t>„Vides</w:t>
      </w:r>
      <w:proofErr w:type="spellEnd"/>
      <w:r w:rsidR="00522EEA" w:rsidRPr="00B90FCE">
        <w:rPr>
          <w:sz w:val="20"/>
        </w:rPr>
        <w:t xml:space="preserve"> aizsardzības klubs”,  „Latvijas Makšķernieku asociācija”,  „Zaļā brīvība”, „Ekodizaina kompetences centrs”, „Latvijas Botāniķu </w:t>
      </w:r>
      <w:r w:rsidR="00C246A4" w:rsidRPr="00B90FCE">
        <w:rPr>
          <w:sz w:val="20"/>
        </w:rPr>
        <w:t>biedrība</w:t>
      </w:r>
      <w:r w:rsidR="00B70097">
        <w:rPr>
          <w:sz w:val="20"/>
        </w:rPr>
        <w:t xml:space="preserve"> </w:t>
      </w:r>
      <w:r w:rsidR="00522EEA" w:rsidRPr="00B90FCE">
        <w:rPr>
          <w:sz w:val="20"/>
        </w:rPr>
        <w:t>„Latvijas Atkritumu saimniecības asociācija”, „</w:t>
      </w:r>
      <w:r w:rsidR="00633DDF" w:rsidRPr="00B90FCE">
        <w:rPr>
          <w:sz w:val="20"/>
        </w:rPr>
        <w:t>Baltijas krasti”, „Zero Waste Latvija</w:t>
      </w:r>
      <w:r w:rsidR="00522EEA" w:rsidRPr="00B90FCE">
        <w:rPr>
          <w:sz w:val="20"/>
        </w:rPr>
        <w:t>”, „Latvijas</w:t>
      </w:r>
      <w:r w:rsidR="00700040" w:rsidRPr="00B90FCE">
        <w:rPr>
          <w:sz w:val="20"/>
        </w:rPr>
        <w:t xml:space="preserve"> Vides pārvaldības asociācija”,</w:t>
      </w:r>
      <w:r w:rsidRPr="00B90FCE">
        <w:rPr>
          <w:sz w:val="20"/>
        </w:rPr>
        <w:t xml:space="preserve"> „</w:t>
      </w:r>
      <w:r w:rsidR="00EF0F04">
        <w:rPr>
          <w:sz w:val="20"/>
        </w:rPr>
        <w:t>Saldus rajona attīstības biedrība</w:t>
      </w:r>
      <w:r w:rsidRPr="00B90FCE">
        <w:rPr>
          <w:sz w:val="20"/>
        </w:rPr>
        <w:t xml:space="preserve">”, </w:t>
      </w:r>
      <w:r w:rsidR="00700040" w:rsidRPr="00B90FCE">
        <w:rPr>
          <w:sz w:val="20"/>
        </w:rPr>
        <w:t>”</w:t>
      </w:r>
      <w:r w:rsidR="007677B7" w:rsidRPr="00B90FCE">
        <w:rPr>
          <w:rFonts w:ascii="RobustaTLPro-Regular" w:hAnsi="RobustaTLPro-Regular"/>
          <w:color w:val="212529"/>
          <w:sz w:val="20"/>
          <w:shd w:val="clear" w:color="auto" w:fill="FFFFFF"/>
        </w:rPr>
        <w:t xml:space="preserve"> </w:t>
      </w:r>
      <w:r w:rsidR="007677B7" w:rsidRPr="00B90FCE">
        <w:rPr>
          <w:sz w:val="20"/>
          <w:shd w:val="clear" w:color="auto" w:fill="FFFFFF"/>
        </w:rPr>
        <w:t>Korporatīvās ilgtspējas un atbildības institūts</w:t>
      </w:r>
      <w:r w:rsidRPr="00B90FCE">
        <w:rPr>
          <w:sz w:val="20"/>
        </w:rPr>
        <w:t>”</w:t>
      </w:r>
      <w:r w:rsidR="00426DB7" w:rsidRPr="00B90FCE">
        <w:rPr>
          <w:sz w:val="20"/>
        </w:rPr>
        <w:t>,</w:t>
      </w:r>
      <w:r w:rsidRPr="00B90FCE">
        <w:rPr>
          <w:sz w:val="20"/>
        </w:rPr>
        <w:t xml:space="preserve"> </w:t>
      </w:r>
      <w:r w:rsidR="004E4719" w:rsidRPr="00B90FCE">
        <w:rPr>
          <w:sz w:val="20"/>
        </w:rPr>
        <w:t xml:space="preserve">un biedrība </w:t>
      </w:r>
      <w:r w:rsidRPr="00B90FCE">
        <w:rPr>
          <w:sz w:val="20"/>
        </w:rPr>
        <w:t>„Baltijas Vides forums”</w:t>
      </w:r>
      <w:r w:rsidR="008B5877">
        <w:rPr>
          <w:sz w:val="20"/>
        </w:rPr>
        <w:t xml:space="preserve">, </w:t>
      </w:r>
      <w:r w:rsidR="00691776">
        <w:rPr>
          <w:sz w:val="20"/>
        </w:rPr>
        <w:t>B</w:t>
      </w:r>
      <w:r w:rsidR="000B6753">
        <w:rPr>
          <w:sz w:val="20"/>
        </w:rPr>
        <w:t>i</w:t>
      </w:r>
      <w:r w:rsidR="00691776">
        <w:rPr>
          <w:sz w:val="20"/>
        </w:rPr>
        <w:t>ķernieku meža aizsardzības biedrība,</w:t>
      </w:r>
      <w:r w:rsidR="008513FC">
        <w:rPr>
          <w:sz w:val="20"/>
        </w:rPr>
        <w:t xml:space="preserve"> </w:t>
      </w:r>
    </w:p>
    <w:p w14:paraId="6300E773" w14:textId="5CD47E14" w:rsidR="00B90FCE" w:rsidRPr="00ED267D" w:rsidRDefault="00522EEA" w:rsidP="00ED267D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7DA8D002" w14:textId="69B0B609" w:rsidR="00FA4EF3" w:rsidRPr="00FA4EF3" w:rsidRDefault="00E47444" w:rsidP="00ED267D">
      <w:pPr>
        <w:rPr>
          <w:sz w:val="28"/>
          <w:szCs w:val="28"/>
        </w:rPr>
      </w:pPr>
      <w:r>
        <w:rPr>
          <w:sz w:val="28"/>
          <w:szCs w:val="28"/>
        </w:rPr>
        <w:t>12</w:t>
      </w:r>
      <w:r w:rsidR="00FA4EF3" w:rsidRPr="00FA4EF3">
        <w:rPr>
          <w:sz w:val="28"/>
          <w:szCs w:val="28"/>
        </w:rPr>
        <w:t>.0</w:t>
      </w:r>
      <w:r>
        <w:rPr>
          <w:sz w:val="28"/>
          <w:szCs w:val="28"/>
        </w:rPr>
        <w:t>6</w:t>
      </w:r>
      <w:r w:rsidR="00FA4EF3" w:rsidRPr="00FA4EF3">
        <w:rPr>
          <w:sz w:val="28"/>
          <w:szCs w:val="28"/>
        </w:rPr>
        <w:t>.2023.</w:t>
      </w:r>
    </w:p>
    <w:p w14:paraId="07554938" w14:textId="7510B0F9" w:rsidR="00FA4EF3" w:rsidRPr="00FA4EF3" w:rsidRDefault="00FA4EF3" w:rsidP="00FA4EF3">
      <w:pPr>
        <w:rPr>
          <w:sz w:val="28"/>
          <w:szCs w:val="28"/>
        </w:rPr>
      </w:pPr>
      <w:r w:rsidRPr="00FA4EF3">
        <w:rPr>
          <w:sz w:val="28"/>
          <w:szCs w:val="28"/>
        </w:rPr>
        <w:t>Nr.1-</w:t>
      </w:r>
      <w:r w:rsidR="00B85239">
        <w:rPr>
          <w:sz w:val="28"/>
          <w:szCs w:val="28"/>
        </w:rPr>
        <w:t>1</w:t>
      </w:r>
      <w:r w:rsidR="00E47444">
        <w:rPr>
          <w:sz w:val="28"/>
          <w:szCs w:val="28"/>
        </w:rPr>
        <w:t>2</w:t>
      </w:r>
    </w:p>
    <w:p w14:paraId="5C024519" w14:textId="77777777" w:rsidR="00ED267D" w:rsidRDefault="00ED267D" w:rsidP="00ED267D">
      <w:pPr>
        <w:rPr>
          <w:sz w:val="28"/>
          <w:szCs w:val="28"/>
        </w:rPr>
      </w:pPr>
    </w:p>
    <w:p w14:paraId="5FB359AB" w14:textId="77777777" w:rsidR="00E47444" w:rsidRPr="00E47444" w:rsidRDefault="00E47444" w:rsidP="00E47444">
      <w:pPr>
        <w:widowControl w:val="0"/>
        <w:rPr>
          <w:rFonts w:eastAsia="Calibri"/>
          <w:i/>
          <w:iCs/>
          <w:sz w:val="28"/>
          <w:szCs w:val="28"/>
          <w:lang w:eastAsia="en-US"/>
        </w:rPr>
      </w:pPr>
    </w:p>
    <w:p w14:paraId="7885D228" w14:textId="77777777" w:rsidR="00E47444" w:rsidRDefault="00E47444" w:rsidP="00E47444">
      <w:pPr>
        <w:widowControl w:val="0"/>
        <w:rPr>
          <w:rFonts w:eastAsia="Calibri"/>
          <w:i/>
          <w:iCs/>
          <w:sz w:val="28"/>
          <w:szCs w:val="28"/>
          <w:lang w:eastAsia="en-US"/>
        </w:rPr>
      </w:pPr>
    </w:p>
    <w:p w14:paraId="62F485BF" w14:textId="409096C3" w:rsidR="00E47444" w:rsidRDefault="00E47444" w:rsidP="00E47444">
      <w:pPr>
        <w:widowControl w:val="0"/>
        <w:rPr>
          <w:rFonts w:eastAsia="Calibri"/>
          <w:i/>
          <w:iCs/>
          <w:sz w:val="28"/>
          <w:szCs w:val="28"/>
          <w:lang w:eastAsia="en-US"/>
        </w:rPr>
      </w:pPr>
      <w:r w:rsidRPr="00E47444">
        <w:rPr>
          <w:rFonts w:eastAsia="Calibri"/>
          <w:i/>
          <w:iCs/>
          <w:sz w:val="28"/>
          <w:szCs w:val="28"/>
          <w:lang w:eastAsia="en-US"/>
        </w:rPr>
        <w:t xml:space="preserve">Par pārstāvju deleģēšanu darba </w:t>
      </w:r>
      <w:r w:rsidRPr="00E47444">
        <w:rPr>
          <w:rFonts w:eastAsia="Calibri"/>
          <w:i/>
          <w:iCs/>
          <w:sz w:val="28"/>
          <w:szCs w:val="28"/>
          <w:lang w:eastAsia="en-US"/>
        </w:rPr>
        <w:t xml:space="preserve"> </w:t>
      </w:r>
      <w:r w:rsidRPr="00E47444">
        <w:rPr>
          <w:rFonts w:eastAsia="Calibri"/>
          <w:i/>
          <w:iCs/>
          <w:sz w:val="28"/>
          <w:szCs w:val="28"/>
          <w:lang w:eastAsia="en-US"/>
        </w:rPr>
        <w:t>grupai ,,Zivsaimniecība''</w:t>
      </w:r>
    </w:p>
    <w:p w14:paraId="24DA09A0" w14:textId="77777777" w:rsidR="00E47444" w:rsidRPr="00E47444" w:rsidRDefault="00E47444" w:rsidP="00E47444">
      <w:pPr>
        <w:widowControl w:val="0"/>
        <w:rPr>
          <w:rFonts w:eastAsia="Calibri"/>
          <w:i/>
          <w:iCs/>
          <w:sz w:val="28"/>
          <w:szCs w:val="28"/>
          <w:lang w:eastAsia="en-US"/>
        </w:rPr>
      </w:pPr>
    </w:p>
    <w:p w14:paraId="471B416C" w14:textId="77777777" w:rsidR="00E47444" w:rsidRPr="00E47444" w:rsidRDefault="00E47444" w:rsidP="00ED267D">
      <w:pPr>
        <w:rPr>
          <w:szCs w:val="24"/>
        </w:rPr>
      </w:pPr>
    </w:p>
    <w:p w14:paraId="33A037BE" w14:textId="40D5E83C" w:rsidR="00E47444" w:rsidRPr="00E47444" w:rsidRDefault="00E47444" w:rsidP="00E47444">
      <w:pPr>
        <w:ind w:firstLine="720"/>
        <w:jc w:val="both"/>
        <w:rPr>
          <w:sz w:val="28"/>
          <w:szCs w:val="28"/>
        </w:rPr>
      </w:pPr>
      <w:r w:rsidRPr="00E47444">
        <w:rPr>
          <w:sz w:val="28"/>
          <w:szCs w:val="28"/>
        </w:rPr>
        <w:t xml:space="preserve">Atsaucoties uz Zemkopības ministrijas š.g. vēstuli Nr. </w:t>
      </w:r>
      <w:r w:rsidRPr="00E47444">
        <w:rPr>
          <w:rFonts w:eastAsia="Calibri"/>
          <w:noProof/>
          <w:sz w:val="28"/>
          <w:szCs w:val="28"/>
          <w:lang w:eastAsia="en-US"/>
        </w:rPr>
        <w:t>4.2-1.3e/746/2023</w:t>
      </w:r>
      <w:r w:rsidRPr="00E47444">
        <w:rPr>
          <w:rFonts w:eastAsia="Calibri"/>
          <w:noProof/>
          <w:sz w:val="28"/>
          <w:szCs w:val="28"/>
          <w:lang w:eastAsia="en-US"/>
        </w:rPr>
        <w:t xml:space="preserve">, Vides konsultatīvā padome dalībai Zemkopības </w:t>
      </w:r>
      <w:r w:rsidRPr="00E47444">
        <w:rPr>
          <w:rFonts w:eastAsia="Calibri"/>
          <w:sz w:val="28"/>
          <w:szCs w:val="28"/>
          <w:lang w:eastAsia="en-US"/>
        </w:rPr>
        <w:t>ministrijas darba grupas ,,Zivsaimniecība” ietvaros izveidotajās apakšgrupās ,,Ūdens dabisko resursu saglabāšana un atjaunošana'', „Zvejas regulēšana un zvejas iespēju sadale”, kā arī ,,Akvakultūra</w:t>
      </w:r>
      <w:r w:rsidRPr="00E47444">
        <w:rPr>
          <w:rFonts w:eastAsia="Calibri"/>
          <w:sz w:val="28"/>
          <w:szCs w:val="28"/>
          <w:lang w:eastAsia="en-US"/>
        </w:rPr>
        <w:t xml:space="preserve">”  deleģē Magdu </w:t>
      </w:r>
      <w:proofErr w:type="spellStart"/>
      <w:r w:rsidRPr="00E47444">
        <w:rPr>
          <w:rStyle w:val="Emphasis"/>
          <w:i w:val="0"/>
          <w:iCs w:val="0"/>
          <w:sz w:val="28"/>
          <w:szCs w:val="28"/>
          <w:shd w:val="clear" w:color="auto" w:fill="FFFFFF"/>
        </w:rPr>
        <w:t>Jentgen</w:t>
      </w:r>
      <w:r w:rsidRPr="00E47444">
        <w:rPr>
          <w:rStyle w:val="Emphasis"/>
          <w:i w:val="0"/>
          <w:iCs w:val="0"/>
          <w:sz w:val="28"/>
          <w:szCs w:val="28"/>
          <w:shd w:val="clear" w:color="auto" w:fill="FFFFFF"/>
        </w:rPr>
        <w:t>u</w:t>
      </w:r>
      <w:proofErr w:type="spellEnd"/>
      <w:r w:rsidRPr="00E47444">
        <w:rPr>
          <w:rStyle w:val="Emphasis"/>
          <w:i w:val="0"/>
          <w:iCs w:val="0"/>
          <w:sz w:val="28"/>
          <w:szCs w:val="28"/>
          <w:shd w:val="clear" w:color="auto" w:fill="FFFFFF"/>
        </w:rPr>
        <w:t xml:space="preserve">, kas pārstāv nodibinājumu “Pasaules dabas fonds”, e-pasts: </w:t>
      </w:r>
      <w:hyperlink r:id="rId10" w:history="1">
        <w:r w:rsidRPr="00E47444">
          <w:rPr>
            <w:rStyle w:val="Hyperlink"/>
            <w:sz w:val="28"/>
            <w:szCs w:val="28"/>
            <w:shd w:val="clear" w:color="auto" w:fill="FFFFFF"/>
          </w:rPr>
          <w:t>mjentgena</w:t>
        </w:r>
        <w:r w:rsidRPr="00E47444">
          <w:rPr>
            <w:rStyle w:val="Hyperlink"/>
            <w:sz w:val="28"/>
            <w:szCs w:val="28"/>
            <w:shd w:val="clear" w:color="auto" w:fill="FFFFFF"/>
          </w:rPr>
          <w:t>@</w:t>
        </w:r>
        <w:r w:rsidRPr="00E47444">
          <w:rPr>
            <w:rStyle w:val="Hyperlink"/>
            <w:sz w:val="28"/>
            <w:szCs w:val="28"/>
            <w:shd w:val="clear" w:color="auto" w:fill="FFFFFF"/>
          </w:rPr>
          <w:t>pdf.lv</w:t>
        </w:r>
      </w:hyperlink>
      <w:r w:rsidRPr="00E47444">
        <w:rPr>
          <w:color w:val="393939"/>
          <w:sz w:val="28"/>
          <w:szCs w:val="28"/>
          <w:shd w:val="clear" w:color="auto" w:fill="FFFFFF"/>
        </w:rPr>
        <w:t xml:space="preserve"> , tālr</w:t>
      </w:r>
      <w:r w:rsidRPr="00E47444">
        <w:rPr>
          <w:sz w:val="28"/>
          <w:szCs w:val="28"/>
          <w:shd w:val="clear" w:color="auto" w:fill="FFFFFF"/>
        </w:rPr>
        <w:t xml:space="preserve">. </w:t>
      </w:r>
      <w:r w:rsidRPr="00E47444">
        <w:rPr>
          <w:sz w:val="28"/>
          <w:szCs w:val="28"/>
          <w:shd w:val="clear" w:color="auto" w:fill="FFFFFF"/>
        </w:rPr>
        <w:t>67505640</w:t>
      </w:r>
      <w:r w:rsidRPr="00E47444">
        <w:rPr>
          <w:sz w:val="28"/>
          <w:szCs w:val="28"/>
          <w:shd w:val="clear" w:color="auto" w:fill="FFFFFF"/>
        </w:rPr>
        <w:t>.</w:t>
      </w:r>
    </w:p>
    <w:p w14:paraId="4B9FBA87" w14:textId="77777777" w:rsidR="00E47444" w:rsidRDefault="00E47444" w:rsidP="00ED267D">
      <w:pPr>
        <w:rPr>
          <w:sz w:val="28"/>
          <w:szCs w:val="28"/>
        </w:rPr>
      </w:pPr>
    </w:p>
    <w:p w14:paraId="7128464E" w14:textId="77777777" w:rsidR="00E47444" w:rsidRDefault="00E47444" w:rsidP="00ED267D">
      <w:pPr>
        <w:rPr>
          <w:sz w:val="28"/>
          <w:szCs w:val="28"/>
        </w:rPr>
      </w:pPr>
    </w:p>
    <w:p w14:paraId="0AA48D9B" w14:textId="65D924FC" w:rsidR="00FA4EF3" w:rsidRDefault="00FA4EF3" w:rsidP="00ED267D">
      <w:pPr>
        <w:jc w:val="both"/>
        <w:rPr>
          <w:sz w:val="18"/>
          <w:szCs w:val="18"/>
        </w:rPr>
      </w:pPr>
    </w:p>
    <w:p w14:paraId="49B7B55B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Ar cieņu, </w:t>
      </w:r>
    </w:p>
    <w:p w14:paraId="27B53429" w14:textId="77777777" w:rsidR="00945DF3" w:rsidRPr="00945DF3" w:rsidRDefault="00945DF3" w:rsidP="00945DF3">
      <w:pPr>
        <w:spacing w:after="160" w:line="259" w:lineRule="auto"/>
        <w:rPr>
          <w:rFonts w:eastAsia="Calibri"/>
          <w:sz w:val="28"/>
          <w:szCs w:val="28"/>
          <w:lang w:val="en-US" w:eastAsia="en-US"/>
        </w:rPr>
      </w:pPr>
    </w:p>
    <w:p w14:paraId="6D9ECE80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Vides konsultatīvās padomes priekšsēdētājs </w:t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  <w:t>Juris Jātnieks </w:t>
      </w:r>
    </w:p>
    <w:p w14:paraId="566CC1CB" w14:textId="25537851" w:rsidR="00FA4EF3" w:rsidRDefault="00FA4EF3" w:rsidP="00ED267D">
      <w:pPr>
        <w:jc w:val="both"/>
        <w:rPr>
          <w:sz w:val="18"/>
          <w:szCs w:val="18"/>
        </w:rPr>
      </w:pPr>
    </w:p>
    <w:p w14:paraId="0E3B80AA" w14:textId="1BC3A6F1" w:rsidR="00FA4EF3" w:rsidRDefault="00FA4EF3" w:rsidP="00ED267D">
      <w:pPr>
        <w:jc w:val="both"/>
        <w:rPr>
          <w:sz w:val="18"/>
          <w:szCs w:val="18"/>
        </w:rPr>
      </w:pPr>
    </w:p>
    <w:p w14:paraId="3BE83355" w14:textId="56061E2B" w:rsidR="00FA4EF3" w:rsidRDefault="00FA4EF3" w:rsidP="00ED267D">
      <w:pPr>
        <w:jc w:val="both"/>
        <w:rPr>
          <w:sz w:val="18"/>
          <w:szCs w:val="18"/>
        </w:rPr>
      </w:pPr>
    </w:p>
    <w:p w14:paraId="43C02CBD" w14:textId="77777777" w:rsidR="00FA4EF3" w:rsidRPr="006527B8" w:rsidRDefault="00FA4EF3" w:rsidP="00ED267D">
      <w:pPr>
        <w:jc w:val="both"/>
        <w:rPr>
          <w:sz w:val="18"/>
          <w:szCs w:val="18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59EB92FF" w:rsidR="00192D5E" w:rsidRDefault="00192D5E" w:rsidP="00192D5E">
      <w:pPr>
        <w:rPr>
          <w:szCs w:val="24"/>
        </w:rPr>
      </w:pPr>
    </w:p>
    <w:p w14:paraId="3D732FE8" w14:textId="0701A702" w:rsidR="00945DF3" w:rsidRDefault="00945DF3" w:rsidP="00192D5E">
      <w:pPr>
        <w:rPr>
          <w:szCs w:val="24"/>
        </w:rPr>
      </w:pPr>
    </w:p>
    <w:p w14:paraId="6570B564" w14:textId="2FEBA9FA" w:rsidR="00945DF3" w:rsidRDefault="00945DF3" w:rsidP="00192D5E">
      <w:pPr>
        <w:rPr>
          <w:szCs w:val="24"/>
        </w:rPr>
      </w:pPr>
    </w:p>
    <w:p w14:paraId="7EE49DD4" w14:textId="2387CF32" w:rsidR="00945DF3" w:rsidRDefault="00945DF3" w:rsidP="00192D5E">
      <w:pPr>
        <w:rPr>
          <w:szCs w:val="24"/>
        </w:rPr>
      </w:pPr>
    </w:p>
    <w:p w14:paraId="2C246A56" w14:textId="77777777" w:rsidR="00945DF3" w:rsidRDefault="00945DF3" w:rsidP="00192D5E">
      <w:pPr>
        <w:rPr>
          <w:szCs w:val="24"/>
        </w:rPr>
      </w:pPr>
    </w:p>
    <w:p w14:paraId="1070CB21" w14:textId="77777777" w:rsidR="000D03A6" w:rsidRDefault="000D03A6" w:rsidP="00192D5E">
      <w:pPr>
        <w:rPr>
          <w:szCs w:val="24"/>
        </w:rPr>
      </w:pPr>
    </w:p>
    <w:p w14:paraId="35201C20" w14:textId="77777777" w:rsidR="000D03A6" w:rsidRDefault="000D03A6" w:rsidP="00192D5E">
      <w:pPr>
        <w:rPr>
          <w:szCs w:val="24"/>
        </w:rPr>
      </w:pPr>
    </w:p>
    <w:p w14:paraId="5A94BA2E" w14:textId="77777777" w:rsidR="000D03A6" w:rsidRDefault="000D03A6" w:rsidP="00192D5E">
      <w:pPr>
        <w:rPr>
          <w:szCs w:val="24"/>
        </w:rPr>
      </w:pPr>
    </w:p>
    <w:p w14:paraId="161D8EE9" w14:textId="77777777" w:rsidR="000D03A6" w:rsidRDefault="000D03A6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1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751F2" w14:textId="77777777" w:rsidR="00D018A9" w:rsidRDefault="00D018A9">
      <w:r>
        <w:separator/>
      </w:r>
    </w:p>
  </w:endnote>
  <w:endnote w:type="continuationSeparator" w:id="0">
    <w:p w14:paraId="6139859A" w14:textId="77777777" w:rsidR="00D018A9" w:rsidRDefault="00D01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RobustaTLPro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CE38" w14:textId="12058A47" w:rsidR="00F25D91" w:rsidRDefault="00F25D91">
    <w:pPr>
      <w:pStyle w:val="Footer"/>
      <w:jc w:val="right"/>
    </w:pPr>
  </w:p>
  <w:p w14:paraId="4A1B97C0" w14:textId="77777777" w:rsidR="00D07E0D" w:rsidRDefault="000000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E7642" w14:textId="77777777" w:rsidR="00D018A9" w:rsidRDefault="00D018A9">
      <w:r>
        <w:separator/>
      </w:r>
    </w:p>
  </w:footnote>
  <w:footnote w:type="continuationSeparator" w:id="0">
    <w:p w14:paraId="56268650" w14:textId="77777777" w:rsidR="00D018A9" w:rsidRDefault="00D01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073807"/>
    <w:multiLevelType w:val="hybridMultilevel"/>
    <w:tmpl w:val="A0FA3278"/>
    <w:lvl w:ilvl="0" w:tplc="361C352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9C1C6F"/>
    <w:multiLevelType w:val="hybridMultilevel"/>
    <w:tmpl w:val="0E6E13B0"/>
    <w:lvl w:ilvl="0" w:tplc="51EC361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B274BFC"/>
    <w:multiLevelType w:val="hybridMultilevel"/>
    <w:tmpl w:val="E49E0834"/>
    <w:lvl w:ilvl="0" w:tplc="BFB87EFA">
      <w:start w:val="1"/>
      <w:numFmt w:val="decimal"/>
      <w:lvlText w:val="%1)"/>
      <w:lvlJc w:val="left"/>
      <w:pPr>
        <w:ind w:left="1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4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19638">
    <w:abstractNumId w:val="6"/>
  </w:num>
  <w:num w:numId="2" w16cid:durableId="927620552">
    <w:abstractNumId w:val="24"/>
  </w:num>
  <w:num w:numId="3" w16cid:durableId="401373795">
    <w:abstractNumId w:val="23"/>
  </w:num>
  <w:num w:numId="4" w16cid:durableId="16545267">
    <w:abstractNumId w:val="32"/>
  </w:num>
  <w:num w:numId="5" w16cid:durableId="805242127">
    <w:abstractNumId w:val="39"/>
  </w:num>
  <w:num w:numId="6" w16cid:durableId="547566378">
    <w:abstractNumId w:val="22"/>
  </w:num>
  <w:num w:numId="7" w16cid:durableId="826094210">
    <w:abstractNumId w:val="19"/>
  </w:num>
  <w:num w:numId="8" w16cid:durableId="850604648">
    <w:abstractNumId w:val="21"/>
  </w:num>
  <w:num w:numId="9" w16cid:durableId="1842699719">
    <w:abstractNumId w:val="36"/>
  </w:num>
  <w:num w:numId="10" w16cid:durableId="1048332653">
    <w:abstractNumId w:val="1"/>
  </w:num>
  <w:num w:numId="11" w16cid:durableId="858741567">
    <w:abstractNumId w:val="40"/>
  </w:num>
  <w:num w:numId="12" w16cid:durableId="1418209802">
    <w:abstractNumId w:val="12"/>
  </w:num>
  <w:num w:numId="13" w16cid:durableId="1505631957">
    <w:abstractNumId w:val="42"/>
  </w:num>
  <w:num w:numId="14" w16cid:durableId="70390677">
    <w:abstractNumId w:val="15"/>
  </w:num>
  <w:num w:numId="15" w16cid:durableId="224874526">
    <w:abstractNumId w:val="27"/>
  </w:num>
  <w:num w:numId="16" w16cid:durableId="1616907800">
    <w:abstractNumId w:val="30"/>
  </w:num>
  <w:num w:numId="17" w16cid:durableId="1336880121">
    <w:abstractNumId w:val="5"/>
  </w:num>
  <w:num w:numId="18" w16cid:durableId="1289363268">
    <w:abstractNumId w:val="18"/>
  </w:num>
  <w:num w:numId="19" w16cid:durableId="418990670">
    <w:abstractNumId w:val="4"/>
  </w:num>
  <w:num w:numId="20" w16cid:durableId="1026181118">
    <w:abstractNumId w:val="11"/>
  </w:num>
  <w:num w:numId="21" w16cid:durableId="866020044">
    <w:abstractNumId w:val="26"/>
  </w:num>
  <w:num w:numId="22" w16cid:durableId="2017463938">
    <w:abstractNumId w:val="8"/>
  </w:num>
  <w:num w:numId="23" w16cid:durableId="1042053723">
    <w:abstractNumId w:val="44"/>
  </w:num>
  <w:num w:numId="24" w16cid:durableId="1766612147">
    <w:abstractNumId w:val="38"/>
  </w:num>
  <w:num w:numId="25" w16cid:durableId="1376462635">
    <w:abstractNumId w:val="14"/>
  </w:num>
  <w:num w:numId="26" w16cid:durableId="1111819039">
    <w:abstractNumId w:val="29"/>
  </w:num>
  <w:num w:numId="27" w16cid:durableId="584343031">
    <w:abstractNumId w:val="9"/>
  </w:num>
  <w:num w:numId="28" w16cid:durableId="1423841251">
    <w:abstractNumId w:val="3"/>
  </w:num>
  <w:num w:numId="29" w16cid:durableId="1271550995">
    <w:abstractNumId w:val="35"/>
  </w:num>
  <w:num w:numId="30" w16cid:durableId="1532494350">
    <w:abstractNumId w:val="28"/>
  </w:num>
  <w:num w:numId="31" w16cid:durableId="486484390">
    <w:abstractNumId w:val="20"/>
  </w:num>
  <w:num w:numId="32" w16cid:durableId="811169960">
    <w:abstractNumId w:val="17"/>
  </w:num>
  <w:num w:numId="33" w16cid:durableId="1257013132">
    <w:abstractNumId w:val="34"/>
  </w:num>
  <w:num w:numId="34" w16cid:durableId="438261746">
    <w:abstractNumId w:val="25"/>
  </w:num>
  <w:num w:numId="35" w16cid:durableId="629745509">
    <w:abstractNumId w:val="13"/>
  </w:num>
  <w:num w:numId="36" w16cid:durableId="490220870">
    <w:abstractNumId w:val="0"/>
  </w:num>
  <w:num w:numId="37" w16cid:durableId="623121501">
    <w:abstractNumId w:val="33"/>
  </w:num>
  <w:num w:numId="38" w16cid:durableId="906455949">
    <w:abstractNumId w:val="41"/>
  </w:num>
  <w:num w:numId="39" w16cid:durableId="790587327">
    <w:abstractNumId w:val="31"/>
  </w:num>
  <w:num w:numId="40" w16cid:durableId="1838498443">
    <w:abstractNumId w:val="37"/>
  </w:num>
  <w:num w:numId="41" w16cid:durableId="1708678211">
    <w:abstractNumId w:val="10"/>
  </w:num>
  <w:num w:numId="42" w16cid:durableId="1068726774">
    <w:abstractNumId w:val="7"/>
  </w:num>
  <w:num w:numId="43" w16cid:durableId="920261356">
    <w:abstractNumId w:val="2"/>
  </w:num>
  <w:num w:numId="44" w16cid:durableId="514655122">
    <w:abstractNumId w:val="16"/>
  </w:num>
  <w:num w:numId="45" w16cid:durableId="50124459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61DC"/>
    <w:rsid w:val="00037695"/>
    <w:rsid w:val="00037EAC"/>
    <w:rsid w:val="000447C9"/>
    <w:rsid w:val="00080BE9"/>
    <w:rsid w:val="000A1081"/>
    <w:rsid w:val="000B100A"/>
    <w:rsid w:val="000B1638"/>
    <w:rsid w:val="000B6753"/>
    <w:rsid w:val="000C6238"/>
    <w:rsid w:val="000D03A6"/>
    <w:rsid w:val="00105FED"/>
    <w:rsid w:val="00106EFC"/>
    <w:rsid w:val="00110D56"/>
    <w:rsid w:val="0011371C"/>
    <w:rsid w:val="001426D7"/>
    <w:rsid w:val="0015777D"/>
    <w:rsid w:val="00164D66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2655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E690C"/>
    <w:rsid w:val="002F77E2"/>
    <w:rsid w:val="002F7B70"/>
    <w:rsid w:val="002F7D3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B30"/>
    <w:rsid w:val="00443A63"/>
    <w:rsid w:val="00444EEF"/>
    <w:rsid w:val="00451E20"/>
    <w:rsid w:val="00455B19"/>
    <w:rsid w:val="00460526"/>
    <w:rsid w:val="00460B7C"/>
    <w:rsid w:val="004633D2"/>
    <w:rsid w:val="00466FA7"/>
    <w:rsid w:val="004A6355"/>
    <w:rsid w:val="004B25DF"/>
    <w:rsid w:val="004B2969"/>
    <w:rsid w:val="004D4192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64102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91776"/>
    <w:rsid w:val="006E45BB"/>
    <w:rsid w:val="006F0F1A"/>
    <w:rsid w:val="00700040"/>
    <w:rsid w:val="0071207B"/>
    <w:rsid w:val="00733C01"/>
    <w:rsid w:val="00754BB6"/>
    <w:rsid w:val="007603AD"/>
    <w:rsid w:val="007677B7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132C3"/>
    <w:rsid w:val="00822E12"/>
    <w:rsid w:val="00842223"/>
    <w:rsid w:val="00843BB2"/>
    <w:rsid w:val="008513FC"/>
    <w:rsid w:val="00854097"/>
    <w:rsid w:val="008571A6"/>
    <w:rsid w:val="00857E99"/>
    <w:rsid w:val="00860323"/>
    <w:rsid w:val="00860992"/>
    <w:rsid w:val="00886198"/>
    <w:rsid w:val="00887B0E"/>
    <w:rsid w:val="00890465"/>
    <w:rsid w:val="008907AA"/>
    <w:rsid w:val="00892982"/>
    <w:rsid w:val="0089452E"/>
    <w:rsid w:val="00894DB7"/>
    <w:rsid w:val="008B5877"/>
    <w:rsid w:val="008C28DD"/>
    <w:rsid w:val="008C3691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5DF3"/>
    <w:rsid w:val="00947F69"/>
    <w:rsid w:val="00960086"/>
    <w:rsid w:val="00982400"/>
    <w:rsid w:val="00990E53"/>
    <w:rsid w:val="009918A6"/>
    <w:rsid w:val="00991C16"/>
    <w:rsid w:val="009C0626"/>
    <w:rsid w:val="009D1B50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E2111"/>
    <w:rsid w:val="00AF14DA"/>
    <w:rsid w:val="00AF2C6F"/>
    <w:rsid w:val="00B203FC"/>
    <w:rsid w:val="00B275E1"/>
    <w:rsid w:val="00B443BC"/>
    <w:rsid w:val="00B54999"/>
    <w:rsid w:val="00B70097"/>
    <w:rsid w:val="00B741DD"/>
    <w:rsid w:val="00B74E9B"/>
    <w:rsid w:val="00B76454"/>
    <w:rsid w:val="00B85239"/>
    <w:rsid w:val="00B90FCE"/>
    <w:rsid w:val="00BC0240"/>
    <w:rsid w:val="00BF3B7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C511A"/>
    <w:rsid w:val="00CE2374"/>
    <w:rsid w:val="00CE421B"/>
    <w:rsid w:val="00CF1E6E"/>
    <w:rsid w:val="00D018A9"/>
    <w:rsid w:val="00D20E4E"/>
    <w:rsid w:val="00D35090"/>
    <w:rsid w:val="00D41FF2"/>
    <w:rsid w:val="00D70682"/>
    <w:rsid w:val="00D753F8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22D9D"/>
    <w:rsid w:val="00E37A12"/>
    <w:rsid w:val="00E47444"/>
    <w:rsid w:val="00E76FF0"/>
    <w:rsid w:val="00EA61AE"/>
    <w:rsid w:val="00EB5381"/>
    <w:rsid w:val="00ED267D"/>
    <w:rsid w:val="00EF0F04"/>
    <w:rsid w:val="00EF6A8B"/>
    <w:rsid w:val="00F0330B"/>
    <w:rsid w:val="00F11EAC"/>
    <w:rsid w:val="00F16487"/>
    <w:rsid w:val="00F25D91"/>
    <w:rsid w:val="00F32782"/>
    <w:rsid w:val="00F374C8"/>
    <w:rsid w:val="00FA4EF3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A4EF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E4744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jentgena@pdf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01</Words>
  <Characters>514</Characters>
  <Application>Microsoft Office Word</Application>
  <DocSecurity>0</DocSecurity>
  <Lines>4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Ilze Trušinska</cp:lastModifiedBy>
  <cp:revision>4</cp:revision>
  <dcterms:created xsi:type="dcterms:W3CDTF">2023-06-12T10:45:00Z</dcterms:created>
  <dcterms:modified xsi:type="dcterms:W3CDTF">2023-06-1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